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watin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swatini received a score of 51.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swatini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watini received a score of</w:t>
      </w:r>
      <w:r>
        <w:t xml:space="preserve"> </w:t>
      </w:r>
      <w:r>
        <w:rPr>
          <w:bCs/>
          <w:b/>
        </w:rPr>
        <w:t xml:space="preserve">22.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swatini received a score of 7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swatini received a score of 24.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swatini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swatini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swatin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swatini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swatini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swatini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swatini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swatini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swatin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swatini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swatin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swatini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swatini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swatin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swatin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swatin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swatin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swatin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swatin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swatin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swatin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swatin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swatin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swatin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swatin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swatin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swatin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swatin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swatin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swatin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4, 1995, 2000, 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10, 2012, 201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2:00Z</dcterms:created>
  <dcterms:modified xsi:type="dcterms:W3CDTF">2024-01-16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swatini Country Report</vt:lpwstr>
  </property>
</Properties>
</file>